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02769" w14:textId="77777777" w:rsidR="00F57FAA" w:rsidRPr="00AE7E59" w:rsidRDefault="00AE7E59" w:rsidP="00F22A7F">
      <w:pPr>
        <w:ind w:left="2124" w:firstLine="708"/>
        <w:rPr>
          <w:rFonts w:ascii="Arial" w:hAnsi="Arial" w:cs="Arial"/>
          <w:b/>
          <w:smallCaps/>
          <w:sz w:val="32"/>
          <w:szCs w:val="32"/>
        </w:rPr>
      </w:pPr>
      <w:r w:rsidRPr="00F22A7F">
        <w:rPr>
          <w:rFonts w:ascii="Magneto" w:hAnsi="Magneto" w:cs="Arial"/>
          <w:b/>
          <w:smallCaps/>
          <w:sz w:val="32"/>
          <w:szCs w:val="32"/>
        </w:rPr>
        <w:t>EK</w:t>
      </w:r>
      <w:r w:rsidRPr="00F22A7F">
        <w:rPr>
          <w:rFonts w:ascii="Magneto" w:hAnsi="Magneto" w:cs="Arial"/>
          <w:b/>
          <w:smallCaps/>
          <w:sz w:val="32"/>
          <w:szCs w:val="32"/>
          <w:vertAlign w:val="superscript"/>
        </w:rPr>
        <w:t>2</w:t>
      </w:r>
      <w:r>
        <w:rPr>
          <w:rFonts w:ascii="Arial" w:hAnsi="Arial" w:cs="Arial"/>
          <w:b/>
          <w:smallCaps/>
          <w:sz w:val="32"/>
          <w:szCs w:val="32"/>
        </w:rPr>
        <w:t xml:space="preserve"> </w:t>
      </w:r>
      <w:r w:rsidR="00C3738A" w:rsidRPr="00AE7E59">
        <w:rPr>
          <w:rFonts w:ascii="Arial" w:hAnsi="Arial" w:cs="Arial"/>
          <w:b/>
          <w:sz w:val="32"/>
          <w:szCs w:val="32"/>
        </w:rPr>
        <w:t>pályázati adat</w:t>
      </w:r>
      <w:r w:rsidR="00F57FAA" w:rsidRPr="00AE7E59">
        <w:rPr>
          <w:rFonts w:ascii="Arial" w:hAnsi="Arial" w:cs="Arial"/>
          <w:b/>
          <w:sz w:val="32"/>
          <w:szCs w:val="32"/>
        </w:rPr>
        <w:t>lap</w:t>
      </w:r>
    </w:p>
    <w:p w14:paraId="5CF4E0C0" w14:textId="77777777" w:rsidR="00F57FAA" w:rsidRPr="00AE7E59" w:rsidRDefault="00F57FAA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F57FAA" w:rsidRPr="00AE7E59" w14:paraId="22192063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95F1E76" w14:textId="77777777" w:rsidR="00F57FAA" w:rsidRDefault="00B63C2F" w:rsidP="00D4711A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Pályázó neve</w:t>
            </w:r>
            <w:r w:rsidR="00D4711A" w:rsidRPr="00AE7E59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11206040" w14:textId="77777777" w:rsidR="00F03C1E" w:rsidRPr="00AE7E59" w:rsidRDefault="00F03C1E" w:rsidP="00D4711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7FAA" w:rsidRPr="00AE7E59" w14:paraId="40F35600" w14:textId="77777777"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FC4517" w14:textId="77777777" w:rsidR="00F57FAA" w:rsidRPr="00AE7E59" w:rsidRDefault="00F57FAA">
            <w:pPr>
              <w:ind w:left="170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7FAA" w:rsidRPr="00AE7E59" w14:paraId="27550A1D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372540" w14:textId="77777777" w:rsidR="00F57FAA" w:rsidRDefault="00800848" w:rsidP="00800848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Egyeteme</w:t>
            </w:r>
            <w:r w:rsidR="00F57FAA" w:rsidRPr="00AE7E59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289CEDA1" w14:textId="77777777" w:rsidR="00F03C1E" w:rsidRPr="00AE7E59" w:rsidRDefault="00F03C1E" w:rsidP="0080084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7FAA" w:rsidRPr="00AE7E59" w14:paraId="1ABCDD47" w14:textId="77777777"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71BF19" w14:textId="77777777" w:rsidR="00F57FAA" w:rsidRPr="00AE7E59" w:rsidRDefault="00F57FAA">
            <w:pPr>
              <w:ind w:left="170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7FAA" w:rsidRPr="00AE7E59" w14:paraId="6F466447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A81B34D" w14:textId="77777777" w:rsidR="00F57FAA" w:rsidRDefault="00C46016" w:rsidP="00C4601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</w:t>
            </w:r>
            <w:r w:rsidR="00C11DF5" w:rsidRPr="00AE7E59">
              <w:rPr>
                <w:rFonts w:ascii="Arial" w:hAnsi="Arial" w:cs="Arial"/>
                <w:sz w:val="22"/>
                <w:szCs w:val="22"/>
              </w:rPr>
              <w:t xml:space="preserve">ar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Sc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Sc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C11DF5" w:rsidRPr="00AE7E59">
              <w:rPr>
                <w:rFonts w:ascii="Arial" w:hAnsi="Arial" w:cs="Arial"/>
                <w:sz w:val="22"/>
                <w:szCs w:val="22"/>
              </w:rPr>
              <w:t>évfolyam</w:t>
            </w:r>
            <w:r w:rsidR="000B6C87" w:rsidRPr="00AE7E59">
              <w:rPr>
                <w:rFonts w:ascii="Arial" w:hAnsi="Arial" w:cs="Arial"/>
                <w:sz w:val="22"/>
                <w:szCs w:val="22"/>
              </w:rPr>
              <w:t>, s</w:t>
            </w:r>
            <w:r>
              <w:rPr>
                <w:rFonts w:ascii="Arial" w:hAnsi="Arial" w:cs="Arial"/>
                <w:sz w:val="22"/>
                <w:szCs w:val="22"/>
              </w:rPr>
              <w:t>pecializáció</w:t>
            </w:r>
            <w:r w:rsidR="00F57FAA" w:rsidRPr="00AE7E59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3CC867E4" w14:textId="77777777" w:rsidR="00F03C1E" w:rsidRPr="00AE7E59" w:rsidRDefault="00F03C1E" w:rsidP="00C46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7FAA" w:rsidRPr="00AE7E59" w14:paraId="625999E7" w14:textId="77777777"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81D872" w14:textId="77777777" w:rsidR="00F57FAA" w:rsidRPr="00AE7E59" w:rsidRDefault="00F57FAA">
            <w:pPr>
              <w:ind w:left="170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7FAA" w:rsidRPr="00AE7E59" w14:paraId="3C1C1510" w14:textId="77777777" w:rsidTr="00C46016">
        <w:trPr>
          <w:trHeight w:val="297"/>
        </w:trPr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27222F0" w14:textId="77777777" w:rsidR="00F57FAA" w:rsidRPr="00AE7E59" w:rsidRDefault="00F57FAA" w:rsidP="008D1441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Megpályázott ösztöndíj-</w:t>
            </w:r>
            <w:r w:rsidR="00F1282E" w:rsidRPr="00AE7E59">
              <w:rPr>
                <w:rFonts w:ascii="Arial" w:hAnsi="Arial" w:cs="Arial"/>
                <w:sz w:val="22"/>
                <w:szCs w:val="22"/>
              </w:rPr>
              <w:t>típus</w:t>
            </w:r>
            <w:r w:rsidR="00800848" w:rsidRPr="00AE7E59">
              <w:rPr>
                <w:rFonts w:ascii="Arial" w:hAnsi="Arial" w:cs="Arial"/>
                <w:sz w:val="22"/>
                <w:szCs w:val="22"/>
              </w:rPr>
              <w:t xml:space="preserve"> neve 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>(a nem kívántak törlendők):</w:t>
            </w:r>
          </w:p>
          <w:p w14:paraId="0FB319DF" w14:textId="77777777" w:rsidR="008D1441" w:rsidRPr="00AE7E59" w:rsidRDefault="008D1441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4F43AD4" w14:textId="77777777" w:rsidR="00E876C5" w:rsidRDefault="008D1441" w:rsidP="00AE7E59">
            <w:pPr>
              <w:rPr>
                <w:rFonts w:ascii="Arial" w:hAnsi="Arial" w:cs="Arial"/>
                <w:sz w:val="20"/>
              </w:rPr>
            </w:pPr>
            <w:r w:rsidRPr="00AE7E59">
              <w:rPr>
                <w:rFonts w:ascii="Arial" w:hAnsi="Arial" w:cs="Arial"/>
                <w:sz w:val="20"/>
              </w:rPr>
              <w:t xml:space="preserve">Hallgatói kutatási ösztöndíj </w:t>
            </w:r>
            <w:r w:rsidR="00E876C5">
              <w:rPr>
                <w:rFonts w:ascii="Arial" w:hAnsi="Arial" w:cs="Arial"/>
                <w:sz w:val="20"/>
              </w:rPr>
              <w:t xml:space="preserve">– egy </w:t>
            </w:r>
            <w:proofErr w:type="gramStart"/>
            <w:r w:rsidR="00E876C5">
              <w:rPr>
                <w:rFonts w:ascii="Arial" w:hAnsi="Arial" w:cs="Arial"/>
                <w:sz w:val="20"/>
              </w:rPr>
              <w:t>szemeszter ;</w:t>
            </w:r>
            <w:proofErr w:type="gramEnd"/>
            <w:r w:rsidR="00E876C5">
              <w:rPr>
                <w:rFonts w:ascii="Arial" w:hAnsi="Arial" w:cs="Arial"/>
                <w:sz w:val="20"/>
              </w:rPr>
              <w:t xml:space="preserve"> </w:t>
            </w:r>
            <w:r w:rsidR="00E876C5" w:rsidRPr="00AE7E59">
              <w:rPr>
                <w:rFonts w:ascii="Arial" w:hAnsi="Arial" w:cs="Arial"/>
                <w:sz w:val="20"/>
              </w:rPr>
              <w:t xml:space="preserve">Hallgatói kutatási ösztöndíj </w:t>
            </w:r>
            <w:r w:rsidR="00E876C5">
              <w:rPr>
                <w:rFonts w:ascii="Arial" w:hAnsi="Arial" w:cs="Arial"/>
                <w:sz w:val="20"/>
              </w:rPr>
              <w:t>– két szemeszter</w:t>
            </w:r>
          </w:p>
          <w:p w14:paraId="0881C769" w14:textId="77777777" w:rsidR="00E876C5" w:rsidRDefault="008D1441" w:rsidP="00AE7E59">
            <w:pPr>
              <w:rPr>
                <w:rFonts w:ascii="Arial" w:hAnsi="Arial" w:cs="Arial"/>
                <w:sz w:val="20"/>
              </w:rPr>
            </w:pPr>
            <w:r w:rsidRPr="00AE7E59">
              <w:rPr>
                <w:rFonts w:ascii="Arial" w:hAnsi="Arial" w:cs="Arial"/>
                <w:sz w:val="20"/>
              </w:rPr>
              <w:t xml:space="preserve">Publikációs és TDK kutatási díj  </w:t>
            </w:r>
            <w:r w:rsidR="00AE7E59">
              <w:rPr>
                <w:rFonts w:ascii="Arial" w:hAnsi="Arial" w:cs="Arial"/>
                <w:sz w:val="20"/>
              </w:rPr>
              <w:t xml:space="preserve">   </w:t>
            </w:r>
          </w:p>
          <w:p w14:paraId="75CBCC4D" w14:textId="77777777" w:rsidR="00F03C1E" w:rsidRDefault="008D1441" w:rsidP="00AE7E59">
            <w:pPr>
              <w:rPr>
                <w:rFonts w:ascii="Arial" w:hAnsi="Arial" w:cs="Arial"/>
                <w:sz w:val="20"/>
              </w:rPr>
            </w:pPr>
            <w:r w:rsidRPr="00AE7E59">
              <w:rPr>
                <w:rFonts w:ascii="Arial" w:hAnsi="Arial" w:cs="Arial"/>
                <w:sz w:val="20"/>
              </w:rPr>
              <w:t>Szakmai gyakorlati ösztöndíj</w:t>
            </w:r>
            <w:r w:rsidR="00E876C5">
              <w:rPr>
                <w:rFonts w:ascii="Arial" w:hAnsi="Arial" w:cs="Arial"/>
                <w:sz w:val="20"/>
              </w:rPr>
              <w:t xml:space="preserve"> – egy hónap; </w:t>
            </w:r>
            <w:r w:rsidR="00E876C5" w:rsidRPr="00AE7E59">
              <w:rPr>
                <w:rFonts w:ascii="Arial" w:hAnsi="Arial" w:cs="Arial"/>
                <w:sz w:val="20"/>
              </w:rPr>
              <w:t>Szakmai gyakorlati ösztöndíj</w:t>
            </w:r>
            <w:r w:rsidR="00E876C5">
              <w:rPr>
                <w:rFonts w:ascii="Arial" w:hAnsi="Arial" w:cs="Arial"/>
                <w:sz w:val="20"/>
              </w:rPr>
              <w:t xml:space="preserve"> – két hónap;</w:t>
            </w:r>
          </w:p>
          <w:p w14:paraId="266998EA" w14:textId="77777777" w:rsidR="008D1441" w:rsidRPr="00AE7E59" w:rsidRDefault="008D1441" w:rsidP="00AE7E59">
            <w:pPr>
              <w:rPr>
                <w:rFonts w:ascii="Arial" w:hAnsi="Arial" w:cs="Arial"/>
                <w:sz w:val="20"/>
              </w:rPr>
            </w:pPr>
            <w:r w:rsidRPr="00AE7E59">
              <w:rPr>
                <w:rFonts w:ascii="Arial" w:hAnsi="Arial" w:cs="Arial"/>
                <w:sz w:val="20"/>
              </w:rPr>
              <w:t xml:space="preserve">  </w:t>
            </w:r>
          </w:p>
        </w:tc>
      </w:tr>
      <w:tr w:rsidR="00C46016" w:rsidRPr="00AE7E59" w14:paraId="615744F6" w14:textId="77777777">
        <w:trPr>
          <w:trHeight w:val="296"/>
        </w:trPr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C60C84D" w14:textId="3C04CD7B" w:rsidR="00C46016" w:rsidRDefault="00C46016" w:rsidP="00C4601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K-s témavezető/konzulens neve, szervezeti egysége, beosztása</w:t>
            </w:r>
            <w:r w:rsidRPr="00AE7E59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47F1025F" w14:textId="77777777" w:rsidR="00F03C1E" w:rsidRDefault="00F03C1E" w:rsidP="00C46016">
            <w:pPr>
              <w:rPr>
                <w:rFonts w:ascii="Arial" w:hAnsi="Arial" w:cs="Arial"/>
                <w:sz w:val="22"/>
                <w:szCs w:val="22"/>
              </w:rPr>
            </w:pPr>
          </w:p>
          <w:p w14:paraId="03F4CC89" w14:textId="77777777" w:rsidR="00F03C1E" w:rsidRPr="00AE7E59" w:rsidRDefault="00F03C1E" w:rsidP="00C46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46016" w:rsidRPr="00AE7E59" w14:paraId="76B5A304" w14:textId="77777777" w:rsidTr="0013197E"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FD7D1D" w14:textId="77777777" w:rsidR="00C46016" w:rsidRPr="00AE7E59" w:rsidRDefault="00C46016">
            <w:pPr>
              <w:ind w:left="1701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13BB66F" w14:textId="77777777" w:rsidR="00AE7E59" w:rsidRPr="00AE7E59" w:rsidRDefault="00AE7E59">
      <w:pPr>
        <w:rPr>
          <w:rFonts w:ascii="Arial" w:hAnsi="Arial" w:cs="Arial"/>
          <w:sz w:val="22"/>
          <w:szCs w:val="22"/>
        </w:rPr>
      </w:pPr>
    </w:p>
    <w:p w14:paraId="5AD27C0A" w14:textId="77777777" w:rsidR="00046648" w:rsidRPr="00AE7E59" w:rsidRDefault="00046648" w:rsidP="00046648">
      <w:pPr>
        <w:rPr>
          <w:rFonts w:ascii="Arial" w:hAnsi="Arial" w:cs="Arial"/>
          <w:sz w:val="22"/>
          <w:szCs w:val="22"/>
        </w:rPr>
      </w:pPr>
    </w:p>
    <w:p w14:paraId="57ED82EB" w14:textId="77777777" w:rsidR="00046648" w:rsidRPr="00AE7E59" w:rsidRDefault="00046648" w:rsidP="00046648">
      <w:pPr>
        <w:rPr>
          <w:rFonts w:ascii="Arial" w:hAnsi="Arial" w:cs="Arial"/>
          <w:b/>
          <w:sz w:val="22"/>
          <w:szCs w:val="22"/>
        </w:rPr>
      </w:pPr>
      <w:r w:rsidRPr="00AE7E59">
        <w:rPr>
          <w:rFonts w:ascii="Arial" w:hAnsi="Arial" w:cs="Arial"/>
          <w:b/>
          <w:sz w:val="22"/>
          <w:szCs w:val="22"/>
        </w:rPr>
        <w:t xml:space="preserve">A pályázó tanulmányi </w:t>
      </w:r>
      <w:r w:rsidR="004823FF" w:rsidRPr="00AE7E59">
        <w:rPr>
          <w:rFonts w:ascii="Arial" w:hAnsi="Arial" w:cs="Arial"/>
          <w:b/>
          <w:sz w:val="22"/>
          <w:szCs w:val="22"/>
        </w:rPr>
        <w:t>kompetenciái és korábbi kutatási munkái</w:t>
      </w:r>
      <w:r w:rsidRPr="00AE7E59">
        <w:rPr>
          <w:rFonts w:ascii="Arial" w:hAnsi="Arial" w:cs="Arial"/>
          <w:b/>
          <w:sz w:val="22"/>
          <w:szCs w:val="22"/>
        </w:rPr>
        <w:t>:</w:t>
      </w:r>
    </w:p>
    <w:p w14:paraId="4DC451CE" w14:textId="77777777" w:rsidR="00AE7E59" w:rsidRPr="00AE7E59" w:rsidRDefault="00AE7E59" w:rsidP="0004664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046648" w:rsidRPr="00AE7E59" w14:paraId="70E55820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F831CE8" w14:textId="77777777" w:rsidR="00046648" w:rsidRDefault="00046648" w:rsidP="00C46016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A</w:t>
            </w:r>
            <w:r w:rsidR="004823FF" w:rsidRPr="00AE7E59">
              <w:rPr>
                <w:rFonts w:ascii="Arial" w:hAnsi="Arial" w:cs="Arial"/>
                <w:sz w:val="22"/>
                <w:szCs w:val="22"/>
              </w:rPr>
              <w:t xml:space="preserve"> kutatási témához kapcsolódó, már hallgatott tárgyak listája és ezek eredménye (</w:t>
            </w:r>
            <w:r w:rsidR="00C46016">
              <w:rPr>
                <w:rFonts w:ascii="Arial" w:hAnsi="Arial" w:cs="Arial"/>
                <w:sz w:val="22"/>
                <w:szCs w:val="22"/>
              </w:rPr>
              <w:t xml:space="preserve">min. 2, </w:t>
            </w:r>
            <w:proofErr w:type="spellStart"/>
            <w:r w:rsidR="00C46016">
              <w:rPr>
                <w:rFonts w:ascii="Arial" w:hAnsi="Arial" w:cs="Arial"/>
                <w:sz w:val="22"/>
                <w:szCs w:val="22"/>
              </w:rPr>
              <w:t>max</w:t>
            </w:r>
            <w:proofErr w:type="spellEnd"/>
            <w:r w:rsidR="00C46016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4823FF" w:rsidRPr="00AE7E59">
              <w:rPr>
                <w:rFonts w:ascii="Arial" w:hAnsi="Arial" w:cs="Arial"/>
                <w:sz w:val="22"/>
                <w:szCs w:val="22"/>
              </w:rPr>
              <w:t xml:space="preserve"> 5 tárgy)</w:t>
            </w:r>
            <w:r w:rsidRPr="00AE7E59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63F8DEA6" w14:textId="77777777" w:rsidR="00F03C1E" w:rsidRDefault="00F03C1E" w:rsidP="00C4601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D827592" w14:textId="77777777" w:rsidR="00F03C1E" w:rsidRPr="00AE7E59" w:rsidRDefault="00F03C1E" w:rsidP="00C4601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648" w:rsidRPr="00AE7E59" w14:paraId="63472B4E" w14:textId="77777777"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2A7A8" w14:textId="77777777" w:rsidR="00AD6C2A" w:rsidRPr="00AE7E59" w:rsidRDefault="00AD6C2A" w:rsidP="00AD6C2A">
            <w:pPr>
              <w:rPr>
                <w:rFonts w:ascii="Arial" w:hAnsi="Arial" w:cs="Arial"/>
                <w:sz w:val="22"/>
                <w:szCs w:val="22"/>
              </w:rPr>
            </w:pPr>
          </w:p>
          <w:p w14:paraId="2E969E64" w14:textId="77777777" w:rsidR="00AD6C2A" w:rsidRPr="00AE7E59" w:rsidRDefault="00AD6C2A" w:rsidP="00AD6C2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648" w:rsidRPr="00AE7E59" w14:paraId="2EE8EAF5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C554C64" w14:textId="77777777" w:rsidR="00046648" w:rsidRDefault="004823FF" w:rsidP="00AE7E59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Eddigi kutatási munkák (tervezés, TDK, szakdolgozat, diplomamunka, projekt, publikáció). Tüntesse fel a témavezetőt, szerzőtársakat, illetve más, fontos információt (pl. TDK esetében elért eredményt). Olyan kutatási munkák is feltüntethetők, amiknek a témája nem kapcsolódik a jelenlegi pályázat témájához</w:t>
            </w:r>
            <w:r w:rsidR="00046648" w:rsidRPr="00AE7E59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2F60783D" w14:textId="77777777" w:rsidR="00F03C1E" w:rsidRDefault="00F03C1E" w:rsidP="00AE7E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22F182D2" w14:textId="77777777" w:rsidR="00F03C1E" w:rsidRDefault="00F03C1E" w:rsidP="00AE7E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3470C8" w14:textId="77777777" w:rsidR="00F03C1E" w:rsidRDefault="00F03C1E" w:rsidP="00AE7E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4D76EDD" w14:textId="77777777" w:rsidR="00F03C1E" w:rsidRDefault="00F03C1E" w:rsidP="00AE7E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17C4F5B2" w14:textId="77777777" w:rsidR="00F03C1E" w:rsidRDefault="00F03C1E" w:rsidP="00AE7E59">
            <w:pPr>
              <w:rPr>
                <w:rFonts w:ascii="Arial" w:hAnsi="Arial" w:cs="Arial"/>
                <w:sz w:val="22"/>
                <w:szCs w:val="22"/>
              </w:rPr>
            </w:pPr>
          </w:p>
          <w:p w14:paraId="7A12663B" w14:textId="77777777" w:rsidR="00F03C1E" w:rsidRPr="00AE7E59" w:rsidRDefault="00F03C1E" w:rsidP="00AE7E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648" w:rsidRPr="00AE7E59" w14:paraId="643121F6" w14:textId="77777777"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8A86DB" w14:textId="77777777" w:rsidR="00AD6C2A" w:rsidRPr="00AE7E59" w:rsidRDefault="00AD6C2A" w:rsidP="00AD6C2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644ED5" w14:textId="77777777" w:rsidR="00AD6C2A" w:rsidRPr="00AE7E59" w:rsidRDefault="00AD6C2A" w:rsidP="002A103A">
            <w:pPr>
              <w:ind w:left="1701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648" w:rsidRPr="00AE7E59" w14:paraId="5AD88D2B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BF0B960" w14:textId="77777777" w:rsidR="00046648" w:rsidRDefault="00046648" w:rsidP="008D1441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A</w:t>
            </w:r>
            <w:r w:rsidR="004823FF" w:rsidRPr="00AE7E59">
              <w:rPr>
                <w:rFonts w:ascii="Arial" w:hAnsi="Arial" w:cs="Arial"/>
                <w:sz w:val="22"/>
                <w:szCs w:val="22"/>
              </w:rPr>
              <w:t>mennyiben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Publikációs és TDK kutatási díjra pályázik, itt tüntesse fel a kapcsolódó 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Hallgatói kutatási ösztöndíj adatait:</w:t>
            </w:r>
            <w:r w:rsidRPr="00AE7E5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D047E00" w14:textId="77777777" w:rsidR="00F03C1E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062B5F1" w14:textId="77777777" w:rsidR="00F03C1E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5EAC6C7" w14:textId="77777777" w:rsidR="00F03C1E" w:rsidRPr="00AE7E59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648" w:rsidRPr="00AE7E59" w14:paraId="3C469B30" w14:textId="77777777"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AC9266" w14:textId="77777777" w:rsidR="00046648" w:rsidRPr="00AE7E59" w:rsidRDefault="00046648" w:rsidP="002A103A">
            <w:pPr>
              <w:ind w:left="1701"/>
              <w:rPr>
                <w:rFonts w:ascii="Arial" w:hAnsi="Arial" w:cs="Arial"/>
                <w:sz w:val="22"/>
                <w:szCs w:val="22"/>
              </w:rPr>
            </w:pPr>
          </w:p>
          <w:p w14:paraId="37791C7C" w14:textId="77777777" w:rsidR="00AD6C2A" w:rsidRPr="00AE7E59" w:rsidRDefault="00AD6C2A" w:rsidP="00AD6C2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BBC479E" w14:textId="77777777" w:rsidR="00046648" w:rsidRPr="00AE7E59" w:rsidRDefault="00046648" w:rsidP="00046648">
      <w:pPr>
        <w:tabs>
          <w:tab w:val="right" w:leader="dot" w:pos="7088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011467AC" w14:textId="77777777" w:rsidR="00F57FAA" w:rsidRPr="00AE7E59" w:rsidRDefault="00F03C1E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  <w:r w:rsidR="00F57FAA" w:rsidRPr="00AE7E59">
        <w:rPr>
          <w:rFonts w:ascii="Arial" w:hAnsi="Arial" w:cs="Arial"/>
          <w:b/>
          <w:sz w:val="22"/>
          <w:szCs w:val="22"/>
        </w:rPr>
        <w:lastRenderedPageBreak/>
        <w:t>Pályázati adatok</w:t>
      </w:r>
    </w:p>
    <w:p w14:paraId="06D9DAEC" w14:textId="77777777" w:rsidR="00AE7E59" w:rsidRPr="00AE7E59" w:rsidRDefault="00AE7E59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F57FAA" w:rsidRPr="00AE7E59" w14:paraId="34234830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EB0545E" w14:textId="77777777" w:rsidR="008D1441" w:rsidRPr="00AE7E59" w:rsidRDefault="00F57FAA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="00D4711A" w:rsidRPr="00AE7E59">
              <w:rPr>
                <w:rFonts w:ascii="Arial" w:hAnsi="Arial" w:cs="Arial"/>
                <w:sz w:val="22"/>
                <w:szCs w:val="22"/>
              </w:rPr>
              <w:t>megpályázott ösztöndíj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>hoz kapcsolódó szakmai terv (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Hallgatói kutatási ösztöndíj, illetve 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Szakmai gyakorlati ösztöndíj esetén kitöltendő; 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Publikációs és TDK kutatási díj esetén üresen hagyandó). Maximum 1 oldal!</w:t>
            </w:r>
          </w:p>
          <w:p w14:paraId="7DA18E2C" w14:textId="77777777" w:rsidR="008D1441" w:rsidRPr="00AE7E59" w:rsidRDefault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39D8257F" w14:textId="77777777" w:rsidR="00F57FAA" w:rsidRPr="00AE7E59" w:rsidRDefault="00F57FA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7FAA" w:rsidRPr="00AE7E59" w14:paraId="149B28D5" w14:textId="77777777">
        <w:trPr>
          <w:trHeight w:val="1992"/>
        </w:trPr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95251D" w14:textId="77777777" w:rsidR="008F0C8D" w:rsidRPr="00AE7E59" w:rsidRDefault="008F0C8D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1CBDB4E9" w14:textId="77777777" w:rsidR="00AD6C2A" w:rsidRPr="00AE7E59" w:rsidRDefault="00AD6C2A" w:rsidP="00465CF1">
            <w:pPr>
              <w:rPr>
                <w:rFonts w:ascii="Arial" w:hAnsi="Arial" w:cs="Arial"/>
                <w:sz w:val="22"/>
                <w:szCs w:val="22"/>
              </w:rPr>
            </w:pPr>
          </w:p>
          <w:p w14:paraId="34D20D49" w14:textId="77777777" w:rsidR="00AD6C2A" w:rsidRPr="00AE7E59" w:rsidRDefault="00AD6C2A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79547DA9" w14:textId="77777777" w:rsidR="00C61C58" w:rsidRPr="00AE7E59" w:rsidRDefault="00C61C58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3965BBEC" w14:textId="77777777" w:rsidR="00C61C58" w:rsidRPr="00AE7E59" w:rsidRDefault="00C61C58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0EE72C92" w14:textId="77777777" w:rsidR="00C61C58" w:rsidRPr="00AE7E59" w:rsidRDefault="00C61C58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55A59CBA" w14:textId="77777777" w:rsidR="00AD6C2A" w:rsidRPr="00AE7E59" w:rsidRDefault="00AD6C2A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4D7A748B" w14:textId="77777777" w:rsidR="00AD6C2A" w:rsidRPr="00AE7E59" w:rsidRDefault="00AD6C2A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6DD5E4B1" w14:textId="77777777" w:rsidR="00123466" w:rsidRPr="00AE7E59" w:rsidRDefault="00123466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41B33F3B" w14:textId="77777777" w:rsidR="00AD6C2A" w:rsidRPr="00AE7E59" w:rsidRDefault="00AD6C2A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148D87B0" w14:textId="77777777" w:rsidR="00AD6C2A" w:rsidRPr="00AE7E59" w:rsidRDefault="00AD6C2A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F7A2835" w14:textId="77777777" w:rsidR="00F57FAA" w:rsidRPr="00AE7E59" w:rsidRDefault="00F57FAA">
      <w:pPr>
        <w:rPr>
          <w:rFonts w:ascii="Arial" w:hAnsi="Arial" w:cs="Arial"/>
          <w:sz w:val="22"/>
          <w:szCs w:val="22"/>
        </w:rPr>
      </w:pPr>
    </w:p>
    <w:p w14:paraId="2C652EE7" w14:textId="77777777" w:rsidR="0013197E" w:rsidRPr="00AE7E59" w:rsidRDefault="0013197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AD6C2A" w:rsidRPr="00AE7E59" w14:paraId="2BF2B62B" w14:textId="77777777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0C52FDB" w14:textId="77777777" w:rsidR="00AD6C2A" w:rsidRDefault="00AD6C2A" w:rsidP="008D1441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A</w:t>
            </w:r>
            <w:r w:rsidR="00C61C58" w:rsidRPr="00AE7E59">
              <w:rPr>
                <w:rFonts w:ascii="Arial" w:hAnsi="Arial" w:cs="Arial"/>
                <w:sz w:val="22"/>
                <w:szCs w:val="22"/>
              </w:rPr>
              <w:t xml:space="preserve"> pályázó rövid </w:t>
            </w:r>
            <w:r w:rsidRPr="00AE7E59">
              <w:rPr>
                <w:rFonts w:ascii="Arial" w:hAnsi="Arial" w:cs="Arial"/>
                <w:sz w:val="22"/>
                <w:szCs w:val="22"/>
              </w:rPr>
              <w:t xml:space="preserve">szakmai </w:t>
            </w:r>
            <w:r w:rsidR="00C61C58" w:rsidRPr="00AE7E59">
              <w:rPr>
                <w:rFonts w:ascii="Arial" w:hAnsi="Arial" w:cs="Arial"/>
                <w:sz w:val="22"/>
                <w:szCs w:val="22"/>
              </w:rPr>
              <w:t>ön</w:t>
            </w:r>
            <w:r w:rsidRPr="00AE7E59">
              <w:rPr>
                <w:rFonts w:ascii="Arial" w:hAnsi="Arial" w:cs="Arial"/>
                <w:sz w:val="22"/>
                <w:szCs w:val="22"/>
              </w:rPr>
              <w:t>életrajza</w:t>
            </w:r>
            <w:r w:rsidR="002A7009">
              <w:rPr>
                <w:rFonts w:ascii="Arial" w:hAnsi="Arial" w:cs="Arial"/>
                <w:sz w:val="22"/>
                <w:szCs w:val="22"/>
              </w:rPr>
              <w:t>, maximum 1 oldal</w:t>
            </w:r>
            <w:r w:rsidRPr="00AE7E5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>(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Hallgatói kutatási ösztöndíj, illetve 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Szakmai gyakorlati ösztöndíj esetén kitöltendő; EK</w:t>
            </w:r>
            <w:r w:rsidR="008D1441" w:rsidRPr="00AE7E59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 xml:space="preserve"> Publikációs és TDK kutatási díj esetén üresen hagyandó). </w:t>
            </w:r>
          </w:p>
          <w:p w14:paraId="67C9B986" w14:textId="77777777" w:rsidR="00F03C1E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0DF4922" w14:textId="77777777" w:rsidR="00F03C1E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057611" w14:textId="77777777" w:rsidR="00F03C1E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8F4669" w14:textId="77777777" w:rsidR="00F03C1E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88D1AFC" w14:textId="77777777" w:rsidR="00F03C1E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  <w:p w14:paraId="08512485" w14:textId="77777777" w:rsidR="00F03C1E" w:rsidRPr="00AE7E59" w:rsidRDefault="00F03C1E" w:rsidP="008D144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1C58" w:rsidRPr="00AE7E59" w14:paraId="1DE92080" w14:textId="77777777">
        <w:trPr>
          <w:trHeight w:val="1919"/>
        </w:trPr>
        <w:tc>
          <w:tcPr>
            <w:tcW w:w="9212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9435DC6" w14:textId="77777777" w:rsidR="00C61C58" w:rsidRPr="00AE7E59" w:rsidRDefault="00C61C58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7139B7" w14:textId="77777777" w:rsidR="00C61C58" w:rsidRPr="00AE7E59" w:rsidRDefault="00C61C58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ABFF194" w14:textId="77777777" w:rsidR="00123466" w:rsidRPr="00AE7E59" w:rsidRDefault="00123466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A39B45" w14:textId="77777777" w:rsidR="00123466" w:rsidRPr="00AE7E59" w:rsidRDefault="00123466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F88A478" w14:textId="77777777" w:rsidR="00123466" w:rsidRPr="00AE7E59" w:rsidRDefault="00123466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81A79EB" w14:textId="77777777" w:rsidR="00123466" w:rsidRPr="00AE7E59" w:rsidRDefault="00123466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3AC3FC8C" w14:textId="77777777" w:rsidR="00123466" w:rsidRPr="00AE7E59" w:rsidRDefault="00123466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0BBC47FA" w14:textId="77777777" w:rsidR="00123466" w:rsidRPr="00AE7E59" w:rsidRDefault="00123466" w:rsidP="002A103A">
            <w:pPr>
              <w:rPr>
                <w:rFonts w:ascii="Arial" w:hAnsi="Arial" w:cs="Arial"/>
                <w:sz w:val="22"/>
                <w:szCs w:val="22"/>
              </w:rPr>
            </w:pPr>
          </w:p>
          <w:p w14:paraId="5121EF60" w14:textId="77777777" w:rsidR="00123466" w:rsidRPr="00AE7E59" w:rsidRDefault="00123466" w:rsidP="002A103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3909430" w14:textId="77777777" w:rsidR="00AD6C2A" w:rsidRPr="00AE7E59" w:rsidRDefault="00AD6C2A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8D1441" w:rsidRPr="00AE7E59" w14:paraId="34867077" w14:textId="77777777" w:rsidTr="00D86390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C91A611" w14:textId="1F4BB2B0" w:rsidR="008D1441" w:rsidRPr="00AE7E59" w:rsidRDefault="00C46016" w:rsidP="00C86CA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K-s</w:t>
            </w:r>
            <w:r w:rsidR="000462C7" w:rsidRPr="00AE7E59">
              <w:rPr>
                <w:rFonts w:ascii="Arial" w:hAnsi="Arial" w:cs="Arial"/>
                <w:sz w:val="22"/>
                <w:szCs w:val="22"/>
              </w:rPr>
              <w:t xml:space="preserve"> témavezető/konzulens neve, </w:t>
            </w:r>
            <w:r>
              <w:rPr>
                <w:rFonts w:ascii="Arial" w:hAnsi="Arial" w:cs="Arial"/>
                <w:sz w:val="22"/>
                <w:szCs w:val="22"/>
              </w:rPr>
              <w:t xml:space="preserve">szervezeti egysége, </w:t>
            </w:r>
            <w:r w:rsidR="000462C7" w:rsidRPr="00AE7E59">
              <w:rPr>
                <w:rFonts w:ascii="Arial" w:hAnsi="Arial" w:cs="Arial"/>
                <w:sz w:val="22"/>
                <w:szCs w:val="22"/>
              </w:rPr>
              <w:t>beosztása</w:t>
            </w:r>
            <w:r w:rsidR="008D1441" w:rsidRPr="00AE7E59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6A9CAF97" w14:textId="77777777" w:rsidR="00C86CA2" w:rsidRPr="00AE7E59" w:rsidRDefault="00C86CA2" w:rsidP="00C86CA2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0936C2" w14:textId="77777777" w:rsidR="00C86CA2" w:rsidRPr="00AE7E59" w:rsidRDefault="00C86CA2" w:rsidP="00C86CA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86CA2" w:rsidRPr="00AE7E59" w14:paraId="121F3F32" w14:textId="77777777" w:rsidTr="00D86390">
        <w:tc>
          <w:tcPr>
            <w:tcW w:w="921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49563B8" w14:textId="77777777" w:rsidR="00C86CA2" w:rsidRPr="00AE7E59" w:rsidRDefault="00C86CA2" w:rsidP="00D86390">
            <w:pPr>
              <w:rPr>
                <w:rFonts w:ascii="Arial" w:hAnsi="Arial" w:cs="Arial"/>
                <w:sz w:val="22"/>
                <w:szCs w:val="22"/>
              </w:rPr>
            </w:pPr>
            <w:r w:rsidRPr="00AE7E59">
              <w:rPr>
                <w:rFonts w:ascii="Arial" w:hAnsi="Arial" w:cs="Arial"/>
                <w:sz w:val="22"/>
                <w:szCs w:val="22"/>
              </w:rPr>
              <w:t>A témavezető ajánlása (mindhárom pályázati típushoz):</w:t>
            </w:r>
          </w:p>
        </w:tc>
      </w:tr>
      <w:tr w:rsidR="008D1441" w:rsidRPr="00AE7E59" w14:paraId="1718D819" w14:textId="77777777" w:rsidTr="00D86390">
        <w:trPr>
          <w:trHeight w:val="1992"/>
        </w:trPr>
        <w:tc>
          <w:tcPr>
            <w:tcW w:w="921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8213A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3FAF9386" w14:textId="77777777" w:rsidR="008D1441" w:rsidRPr="00AE7E59" w:rsidRDefault="008D1441" w:rsidP="00D8639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DBB5345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267664DF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27087A95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0B53691E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19F46636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5001F5F1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7644ED99" w14:textId="77777777" w:rsidR="008D1441" w:rsidRPr="00AE7E59" w:rsidRDefault="008D1441" w:rsidP="00D8639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D5BF89F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  <w:p w14:paraId="5C5DD748" w14:textId="77777777" w:rsidR="008D1441" w:rsidRPr="00AE7E59" w:rsidRDefault="008D1441" w:rsidP="00D86390">
            <w:pPr>
              <w:ind w:left="28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F2702FC" w14:textId="77777777" w:rsidR="003B630C" w:rsidRPr="00AE7E59" w:rsidRDefault="003B630C" w:rsidP="003B630C">
      <w:pPr>
        <w:rPr>
          <w:rFonts w:ascii="Arial" w:hAnsi="Arial" w:cs="Arial"/>
          <w:sz w:val="22"/>
          <w:szCs w:val="22"/>
        </w:rPr>
      </w:pPr>
    </w:p>
    <w:p w14:paraId="06AA5777" w14:textId="77777777" w:rsidR="009A2CBB" w:rsidRPr="00AE7E59" w:rsidRDefault="009A2CBB" w:rsidP="00123466">
      <w:pPr>
        <w:spacing w:after="120"/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>Amennyiben a pályázat elfogadásra kerül</w:t>
      </w:r>
      <w:r w:rsidR="00F1282E" w:rsidRPr="00AE7E59">
        <w:rPr>
          <w:rFonts w:ascii="Arial" w:hAnsi="Arial" w:cs="Arial"/>
          <w:sz w:val="22"/>
          <w:szCs w:val="22"/>
        </w:rPr>
        <w:t>,</w:t>
      </w:r>
      <w:r w:rsidRPr="00AE7E59">
        <w:rPr>
          <w:rFonts w:ascii="Arial" w:hAnsi="Arial" w:cs="Arial"/>
          <w:sz w:val="22"/>
          <w:szCs w:val="22"/>
        </w:rPr>
        <w:t xml:space="preserve"> a pályázó kötelezettséget vállal arra, hogy a pályázat céljaként megjelölt tevékenységről, elért eredményeiről </w:t>
      </w:r>
      <w:r w:rsidR="007611CE" w:rsidRPr="00AE7E59">
        <w:rPr>
          <w:rFonts w:ascii="Arial" w:hAnsi="Arial" w:cs="Arial"/>
          <w:sz w:val="22"/>
          <w:szCs w:val="22"/>
        </w:rPr>
        <w:t xml:space="preserve">a kiírásnak megfelelő </w:t>
      </w:r>
      <w:r w:rsidRPr="00AE7E59">
        <w:rPr>
          <w:rFonts w:ascii="Arial" w:hAnsi="Arial" w:cs="Arial"/>
          <w:sz w:val="22"/>
          <w:szCs w:val="22"/>
        </w:rPr>
        <w:t>írásos</w:t>
      </w:r>
      <w:r w:rsidR="007611CE" w:rsidRPr="00AE7E59">
        <w:rPr>
          <w:rFonts w:ascii="Arial" w:hAnsi="Arial" w:cs="Arial"/>
          <w:sz w:val="22"/>
          <w:szCs w:val="22"/>
        </w:rPr>
        <w:t xml:space="preserve"> és/vagy szóbeli</w:t>
      </w:r>
      <w:r w:rsidRPr="00AE7E59">
        <w:rPr>
          <w:rFonts w:ascii="Arial" w:hAnsi="Arial" w:cs="Arial"/>
          <w:sz w:val="22"/>
          <w:szCs w:val="22"/>
        </w:rPr>
        <w:t xml:space="preserve"> tájékoztatást nyújt</w:t>
      </w:r>
      <w:r w:rsidR="000961A0" w:rsidRPr="00AE7E59">
        <w:rPr>
          <w:rFonts w:ascii="Arial" w:hAnsi="Arial" w:cs="Arial"/>
          <w:sz w:val="22"/>
          <w:szCs w:val="22"/>
        </w:rPr>
        <w:t>son</w:t>
      </w:r>
      <w:r w:rsidRPr="00AE7E59">
        <w:rPr>
          <w:rFonts w:ascii="Arial" w:hAnsi="Arial" w:cs="Arial"/>
          <w:sz w:val="22"/>
          <w:szCs w:val="22"/>
        </w:rPr>
        <w:t xml:space="preserve">. </w:t>
      </w:r>
    </w:p>
    <w:p w14:paraId="4FEA2282" w14:textId="77777777" w:rsidR="00123466" w:rsidRPr="00AE7E59" w:rsidRDefault="009A2CBB" w:rsidP="00123466">
      <w:pPr>
        <w:spacing w:after="120"/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 xml:space="preserve">A vállalt kötelezettségek elmulasztása </w:t>
      </w:r>
      <w:r w:rsidR="00C25ED5" w:rsidRPr="00AE7E59">
        <w:rPr>
          <w:rFonts w:ascii="Arial" w:hAnsi="Arial" w:cs="Arial"/>
          <w:sz w:val="22"/>
          <w:szCs w:val="22"/>
        </w:rPr>
        <w:t xml:space="preserve">esetén a támogatottnak </w:t>
      </w:r>
      <w:r w:rsidRPr="00AE7E59">
        <w:rPr>
          <w:rFonts w:ascii="Arial" w:hAnsi="Arial" w:cs="Arial"/>
          <w:sz w:val="22"/>
          <w:szCs w:val="22"/>
        </w:rPr>
        <w:t xml:space="preserve">a kifizetett </w:t>
      </w:r>
      <w:r w:rsidR="00EA0AB4" w:rsidRPr="00AE7E59">
        <w:rPr>
          <w:rFonts w:ascii="Arial" w:hAnsi="Arial" w:cs="Arial"/>
          <w:sz w:val="22"/>
          <w:szCs w:val="22"/>
        </w:rPr>
        <w:t>ösztöndíj</w:t>
      </w:r>
      <w:r w:rsidR="00AD6C2A" w:rsidRPr="00AE7E59">
        <w:rPr>
          <w:rFonts w:ascii="Arial" w:hAnsi="Arial" w:cs="Arial"/>
          <w:sz w:val="22"/>
          <w:szCs w:val="22"/>
        </w:rPr>
        <w:t>at</w:t>
      </w:r>
      <w:r w:rsidR="00EA0AB4" w:rsidRPr="00AE7E59">
        <w:rPr>
          <w:rFonts w:ascii="Arial" w:hAnsi="Arial" w:cs="Arial"/>
          <w:sz w:val="22"/>
          <w:szCs w:val="22"/>
        </w:rPr>
        <w:t xml:space="preserve"> vissza</w:t>
      </w:r>
      <w:r w:rsidR="00C25ED5" w:rsidRPr="00AE7E59">
        <w:rPr>
          <w:rFonts w:ascii="Arial" w:hAnsi="Arial" w:cs="Arial"/>
          <w:sz w:val="22"/>
          <w:szCs w:val="22"/>
        </w:rPr>
        <w:t xml:space="preserve"> kell </w:t>
      </w:r>
      <w:r w:rsidR="00EA0AB4" w:rsidRPr="00AE7E59">
        <w:rPr>
          <w:rFonts w:ascii="Arial" w:hAnsi="Arial" w:cs="Arial"/>
          <w:sz w:val="22"/>
          <w:szCs w:val="22"/>
        </w:rPr>
        <w:t>fizet</w:t>
      </w:r>
      <w:r w:rsidR="00C25ED5" w:rsidRPr="00AE7E59">
        <w:rPr>
          <w:rFonts w:ascii="Arial" w:hAnsi="Arial" w:cs="Arial"/>
          <w:sz w:val="22"/>
          <w:szCs w:val="22"/>
        </w:rPr>
        <w:t>nie</w:t>
      </w:r>
      <w:r w:rsidR="00EA0AB4" w:rsidRPr="00AE7E59">
        <w:rPr>
          <w:rFonts w:ascii="Arial" w:hAnsi="Arial" w:cs="Arial"/>
          <w:sz w:val="22"/>
          <w:szCs w:val="22"/>
        </w:rPr>
        <w:t>, tovább</w:t>
      </w:r>
      <w:r w:rsidR="007611CE" w:rsidRPr="00AE7E59">
        <w:rPr>
          <w:rFonts w:ascii="Arial" w:hAnsi="Arial" w:cs="Arial"/>
          <w:sz w:val="22"/>
          <w:szCs w:val="22"/>
        </w:rPr>
        <w:t>á az ösztöndíjas az ezt követő három</w:t>
      </w:r>
      <w:r w:rsidR="00EA0AB4" w:rsidRPr="00AE7E59">
        <w:rPr>
          <w:rFonts w:ascii="Arial" w:hAnsi="Arial" w:cs="Arial"/>
          <w:sz w:val="22"/>
          <w:szCs w:val="22"/>
        </w:rPr>
        <w:t xml:space="preserve"> évben nem nyújthat be pályázatot az Alapítványhoz.</w:t>
      </w:r>
    </w:p>
    <w:p w14:paraId="643AAA7E" w14:textId="77777777" w:rsidR="009A2CBB" w:rsidRPr="00AE7E59" w:rsidRDefault="00BF7C7D" w:rsidP="00123466">
      <w:pPr>
        <w:spacing w:after="120"/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>A kapott ösztöndíj a mindenkori adószabályoknak (SZJA)</w:t>
      </w:r>
      <w:r w:rsidR="009A2CBB" w:rsidRPr="00AE7E59">
        <w:rPr>
          <w:rFonts w:ascii="Arial" w:hAnsi="Arial" w:cs="Arial"/>
          <w:sz w:val="22"/>
          <w:szCs w:val="22"/>
        </w:rPr>
        <w:t xml:space="preserve"> </w:t>
      </w:r>
      <w:r w:rsidRPr="00AE7E59">
        <w:rPr>
          <w:rFonts w:ascii="Arial" w:hAnsi="Arial" w:cs="Arial"/>
          <w:sz w:val="22"/>
          <w:szCs w:val="22"/>
        </w:rPr>
        <w:t>megfelelően adózik</w:t>
      </w:r>
      <w:r w:rsidR="00052B12" w:rsidRPr="00AE7E59">
        <w:rPr>
          <w:rFonts w:ascii="Arial" w:hAnsi="Arial" w:cs="Arial"/>
          <w:sz w:val="22"/>
          <w:szCs w:val="22"/>
        </w:rPr>
        <w:t>.</w:t>
      </w:r>
    </w:p>
    <w:p w14:paraId="39AB98BD" w14:textId="77777777" w:rsidR="00D72E86" w:rsidRPr="00AE7E59" w:rsidRDefault="00D72E86">
      <w:pPr>
        <w:rPr>
          <w:rFonts w:ascii="Arial" w:hAnsi="Arial" w:cs="Arial"/>
          <w:sz w:val="22"/>
          <w:szCs w:val="22"/>
        </w:rPr>
      </w:pPr>
    </w:p>
    <w:p w14:paraId="070F52E5" w14:textId="77777777" w:rsidR="003B630C" w:rsidRPr="00AE7E59" w:rsidRDefault="003B630C">
      <w:pPr>
        <w:rPr>
          <w:rFonts w:ascii="Arial" w:hAnsi="Arial" w:cs="Arial"/>
          <w:b/>
          <w:sz w:val="22"/>
          <w:szCs w:val="22"/>
        </w:rPr>
      </w:pPr>
      <w:r w:rsidRPr="00AE7E59">
        <w:rPr>
          <w:rFonts w:ascii="Arial" w:hAnsi="Arial" w:cs="Arial"/>
          <w:b/>
          <w:sz w:val="22"/>
          <w:szCs w:val="22"/>
        </w:rPr>
        <w:t>A fentieket tudomásul vettem.</w:t>
      </w:r>
    </w:p>
    <w:p w14:paraId="71EBD290" w14:textId="77777777" w:rsidR="003B630C" w:rsidRPr="00AE7E59" w:rsidRDefault="003B630C">
      <w:pPr>
        <w:rPr>
          <w:rFonts w:ascii="Arial" w:hAnsi="Arial" w:cs="Arial"/>
          <w:sz w:val="22"/>
          <w:szCs w:val="22"/>
        </w:rPr>
      </w:pPr>
    </w:p>
    <w:p w14:paraId="7EF9C111" w14:textId="77777777" w:rsidR="003B630C" w:rsidRPr="00AE7E59" w:rsidRDefault="003B630C">
      <w:pPr>
        <w:rPr>
          <w:rFonts w:ascii="Arial" w:hAnsi="Arial" w:cs="Arial"/>
          <w:sz w:val="22"/>
          <w:szCs w:val="22"/>
        </w:rPr>
      </w:pPr>
      <w:proofErr w:type="gramStart"/>
      <w:r w:rsidRPr="00AE7E59">
        <w:rPr>
          <w:rFonts w:ascii="Arial" w:hAnsi="Arial" w:cs="Arial"/>
          <w:sz w:val="22"/>
          <w:szCs w:val="22"/>
        </w:rPr>
        <w:t>Kelt:…</w:t>
      </w:r>
      <w:proofErr w:type="gramEnd"/>
      <w:r w:rsidRPr="00AE7E59">
        <w:rPr>
          <w:rFonts w:ascii="Arial" w:hAnsi="Arial" w:cs="Arial"/>
          <w:sz w:val="22"/>
          <w:szCs w:val="22"/>
        </w:rPr>
        <w:t>………………………….</w:t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  <w:t>……………………………</w:t>
      </w:r>
    </w:p>
    <w:p w14:paraId="4E709299" w14:textId="77777777" w:rsidR="003B630C" w:rsidRPr="00AE7E59" w:rsidRDefault="003B630C">
      <w:pPr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  <w:t xml:space="preserve">  pályázó</w:t>
      </w:r>
      <w:r w:rsidRPr="00AE7E59">
        <w:rPr>
          <w:rFonts w:ascii="Arial" w:hAnsi="Arial" w:cs="Arial"/>
          <w:sz w:val="22"/>
          <w:szCs w:val="22"/>
        </w:rPr>
        <w:tab/>
      </w:r>
    </w:p>
    <w:p w14:paraId="4FB4E74D" w14:textId="77777777" w:rsidR="008D1441" w:rsidRPr="00AE7E59" w:rsidRDefault="008D1441">
      <w:pPr>
        <w:rPr>
          <w:rFonts w:ascii="Arial" w:hAnsi="Arial" w:cs="Arial"/>
          <w:sz w:val="22"/>
          <w:szCs w:val="22"/>
        </w:rPr>
      </w:pPr>
    </w:p>
    <w:p w14:paraId="6A1A4824" w14:textId="77777777" w:rsidR="008D1441" w:rsidRPr="00AE7E59" w:rsidRDefault="000462C7">
      <w:pPr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>A pály</w:t>
      </w:r>
      <w:r w:rsidR="008D1441" w:rsidRPr="00AE7E59">
        <w:rPr>
          <w:rFonts w:ascii="Arial" w:hAnsi="Arial" w:cs="Arial"/>
          <w:sz w:val="22"/>
          <w:szCs w:val="22"/>
        </w:rPr>
        <w:t>ázatot támogatom.</w:t>
      </w:r>
    </w:p>
    <w:p w14:paraId="0D4E7EBF" w14:textId="77777777" w:rsidR="008D1441" w:rsidRPr="00AE7E59" w:rsidRDefault="008D1441">
      <w:pPr>
        <w:rPr>
          <w:rFonts w:ascii="Arial" w:hAnsi="Arial" w:cs="Arial"/>
          <w:sz w:val="22"/>
          <w:szCs w:val="22"/>
        </w:rPr>
      </w:pPr>
    </w:p>
    <w:p w14:paraId="17612DEC" w14:textId="77777777" w:rsidR="008D1441" w:rsidRPr="00AE7E59" w:rsidRDefault="008D1441" w:rsidP="008D1441">
      <w:pPr>
        <w:rPr>
          <w:rFonts w:ascii="Arial" w:hAnsi="Arial" w:cs="Arial"/>
          <w:sz w:val="22"/>
          <w:szCs w:val="22"/>
        </w:rPr>
      </w:pPr>
      <w:proofErr w:type="gramStart"/>
      <w:r w:rsidRPr="00AE7E59">
        <w:rPr>
          <w:rFonts w:ascii="Arial" w:hAnsi="Arial" w:cs="Arial"/>
          <w:sz w:val="22"/>
          <w:szCs w:val="22"/>
        </w:rPr>
        <w:t>Kelt:…</w:t>
      </w:r>
      <w:proofErr w:type="gramEnd"/>
      <w:r w:rsidRPr="00AE7E59">
        <w:rPr>
          <w:rFonts w:ascii="Arial" w:hAnsi="Arial" w:cs="Arial"/>
          <w:sz w:val="22"/>
          <w:szCs w:val="22"/>
        </w:rPr>
        <w:t>………………………….</w:t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  <w:t>……………………………</w:t>
      </w:r>
    </w:p>
    <w:p w14:paraId="062B639F" w14:textId="3612DCF5" w:rsidR="00052B12" w:rsidRPr="00AE7E59" w:rsidRDefault="008D1441" w:rsidP="008D1441">
      <w:pPr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ab/>
      </w:r>
      <w:r w:rsidR="00052B12" w:rsidRPr="00AE7E59">
        <w:rPr>
          <w:rFonts w:ascii="Arial" w:hAnsi="Arial" w:cs="Arial"/>
          <w:sz w:val="22"/>
          <w:szCs w:val="22"/>
        </w:rPr>
        <w:tab/>
      </w:r>
      <w:r w:rsidR="00052B12" w:rsidRPr="00AE7E59">
        <w:rPr>
          <w:rFonts w:ascii="Arial" w:hAnsi="Arial" w:cs="Arial"/>
          <w:sz w:val="22"/>
          <w:szCs w:val="22"/>
        </w:rPr>
        <w:tab/>
      </w:r>
      <w:r w:rsidR="00052B12" w:rsidRPr="00AE7E59">
        <w:rPr>
          <w:rFonts w:ascii="Arial" w:hAnsi="Arial" w:cs="Arial"/>
          <w:sz w:val="22"/>
          <w:szCs w:val="22"/>
        </w:rPr>
        <w:tab/>
      </w:r>
      <w:r w:rsidRPr="00AE7E59">
        <w:rPr>
          <w:rFonts w:ascii="Arial" w:hAnsi="Arial" w:cs="Arial"/>
          <w:sz w:val="22"/>
          <w:szCs w:val="22"/>
        </w:rPr>
        <w:t xml:space="preserve">  EK-s </w:t>
      </w:r>
    </w:p>
    <w:p w14:paraId="499976AB" w14:textId="77777777" w:rsidR="008D1441" w:rsidRPr="00AE7E59" w:rsidRDefault="008D1441" w:rsidP="00052B12">
      <w:pPr>
        <w:ind w:left="5664" w:firstLine="708"/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>témavezető/konzulens</w:t>
      </w:r>
      <w:r w:rsidRPr="00AE7E59">
        <w:rPr>
          <w:rFonts w:ascii="Arial" w:hAnsi="Arial" w:cs="Arial"/>
          <w:sz w:val="22"/>
          <w:szCs w:val="22"/>
        </w:rPr>
        <w:tab/>
      </w:r>
    </w:p>
    <w:p w14:paraId="1F6A68E5" w14:textId="77777777" w:rsidR="003B630C" w:rsidRPr="00AE7E59" w:rsidRDefault="003B630C">
      <w:pPr>
        <w:rPr>
          <w:rFonts w:ascii="Arial" w:hAnsi="Arial" w:cs="Arial"/>
          <w:sz w:val="22"/>
          <w:szCs w:val="22"/>
        </w:rPr>
      </w:pPr>
    </w:p>
    <w:p w14:paraId="5046ECD0" w14:textId="77777777" w:rsidR="003B630C" w:rsidRPr="00AE7E59" w:rsidRDefault="009A2CBB">
      <w:pPr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>A</w:t>
      </w:r>
      <w:r w:rsidR="00EA0AB4" w:rsidRPr="00AE7E59">
        <w:rPr>
          <w:rFonts w:ascii="Arial" w:hAnsi="Arial" w:cs="Arial"/>
          <w:sz w:val="22"/>
          <w:szCs w:val="22"/>
        </w:rPr>
        <w:t xml:space="preserve"> pályázati adat</w:t>
      </w:r>
      <w:r w:rsidR="00D4711A" w:rsidRPr="00AE7E59">
        <w:rPr>
          <w:rFonts w:ascii="Arial" w:hAnsi="Arial" w:cs="Arial"/>
          <w:sz w:val="22"/>
          <w:szCs w:val="22"/>
        </w:rPr>
        <w:t xml:space="preserve">lap benyújtandó </w:t>
      </w:r>
      <w:r w:rsidR="00DF39F7" w:rsidRPr="00AE7E59">
        <w:rPr>
          <w:rFonts w:ascii="Arial" w:hAnsi="Arial" w:cs="Arial"/>
          <w:sz w:val="22"/>
          <w:szCs w:val="22"/>
        </w:rPr>
        <w:t>elektronikus formában PDF-ben</w:t>
      </w:r>
      <w:r w:rsidR="00052B12" w:rsidRPr="00AE7E59">
        <w:rPr>
          <w:rFonts w:ascii="Arial" w:hAnsi="Arial" w:cs="Arial"/>
          <w:sz w:val="22"/>
          <w:szCs w:val="22"/>
        </w:rPr>
        <w:t xml:space="preserve">. </w:t>
      </w:r>
      <w:r w:rsidR="00DF39F7" w:rsidRPr="00AE7E59">
        <w:rPr>
          <w:rFonts w:ascii="Arial" w:hAnsi="Arial" w:cs="Arial"/>
          <w:sz w:val="22"/>
          <w:szCs w:val="22"/>
        </w:rPr>
        <w:t xml:space="preserve">Kérjük, hogy a küldött fájl neve az alábbi formátumú legyen </w:t>
      </w:r>
      <w:r w:rsidR="00DF39F7" w:rsidRPr="00AE7E59">
        <w:rPr>
          <w:rFonts w:ascii="Arial" w:hAnsi="Arial" w:cs="Arial"/>
          <w:b/>
          <w:sz w:val="22"/>
          <w:szCs w:val="22"/>
        </w:rPr>
        <w:t>VezeteknevKeresztnev_</w:t>
      </w:r>
      <w:r w:rsidR="00052B12" w:rsidRPr="00AE7E59">
        <w:rPr>
          <w:rFonts w:ascii="Arial" w:hAnsi="Arial" w:cs="Arial"/>
          <w:b/>
          <w:sz w:val="22"/>
          <w:szCs w:val="22"/>
        </w:rPr>
        <w:t>év</w:t>
      </w:r>
      <w:r w:rsidR="00DF39F7" w:rsidRPr="00AE7E59">
        <w:rPr>
          <w:rFonts w:ascii="Arial" w:hAnsi="Arial" w:cs="Arial"/>
          <w:b/>
          <w:sz w:val="22"/>
          <w:szCs w:val="22"/>
        </w:rPr>
        <w:t xml:space="preserve">.pdf. (pl.: </w:t>
      </w:r>
      <w:r w:rsidR="00052B12" w:rsidRPr="00AE7E59">
        <w:rPr>
          <w:rFonts w:ascii="Arial" w:hAnsi="Arial" w:cs="Arial"/>
          <w:b/>
          <w:sz w:val="22"/>
          <w:szCs w:val="22"/>
        </w:rPr>
        <w:t>KovacsAgnes_2018</w:t>
      </w:r>
      <w:r w:rsidR="00DF39F7" w:rsidRPr="00AE7E59">
        <w:rPr>
          <w:rFonts w:ascii="Arial" w:hAnsi="Arial" w:cs="Arial"/>
          <w:b/>
          <w:sz w:val="22"/>
          <w:szCs w:val="22"/>
        </w:rPr>
        <w:t>.pdf</w:t>
      </w:r>
      <w:r w:rsidR="00052B12" w:rsidRPr="00AE7E59">
        <w:rPr>
          <w:rFonts w:ascii="Arial" w:hAnsi="Arial" w:cs="Arial"/>
          <w:b/>
          <w:sz w:val="22"/>
          <w:szCs w:val="22"/>
        </w:rPr>
        <w:t xml:space="preserve">, </w:t>
      </w:r>
      <w:r w:rsidR="00052B12" w:rsidRPr="00AE7E59">
        <w:rPr>
          <w:rFonts w:ascii="Arial" w:hAnsi="Arial" w:cs="Arial"/>
          <w:sz w:val="22"/>
          <w:szCs w:val="22"/>
        </w:rPr>
        <w:t>ékezetek nélkül</w:t>
      </w:r>
      <w:r w:rsidR="00DF39F7" w:rsidRPr="00AE7E59">
        <w:rPr>
          <w:rFonts w:ascii="Arial" w:hAnsi="Arial" w:cs="Arial"/>
          <w:b/>
          <w:sz w:val="22"/>
          <w:szCs w:val="22"/>
        </w:rPr>
        <w:t>)</w:t>
      </w:r>
      <w:r w:rsidR="00052B12" w:rsidRPr="00AE7E59">
        <w:rPr>
          <w:rFonts w:ascii="Arial" w:hAnsi="Arial" w:cs="Arial"/>
          <w:b/>
          <w:sz w:val="22"/>
          <w:szCs w:val="22"/>
        </w:rPr>
        <w:t xml:space="preserve">. </w:t>
      </w:r>
      <w:r w:rsidR="00052B12" w:rsidRPr="00AE7E59">
        <w:rPr>
          <w:rFonts w:ascii="Arial" w:hAnsi="Arial" w:cs="Arial"/>
          <w:sz w:val="22"/>
          <w:szCs w:val="22"/>
        </w:rPr>
        <w:t>Amennyiben a pályázó bármilyen egyéb anyagot szeretne mellékelni, ezt másolja be a pályázati adatlap végére (új oldalon kezdve)</w:t>
      </w:r>
      <w:r w:rsidR="00AE7E59" w:rsidRPr="00AE7E59">
        <w:rPr>
          <w:rFonts w:ascii="Arial" w:hAnsi="Arial" w:cs="Arial"/>
          <w:sz w:val="22"/>
          <w:szCs w:val="22"/>
        </w:rPr>
        <w:t>, így a teljes anyag egy pdf fájlban legyen.</w:t>
      </w:r>
    </w:p>
    <w:p w14:paraId="4BF7B650" w14:textId="76C662CA" w:rsidR="00DF39F7" w:rsidRPr="00AE7E59" w:rsidRDefault="00DF39F7">
      <w:pPr>
        <w:rPr>
          <w:rFonts w:ascii="Arial" w:hAnsi="Arial" w:cs="Arial"/>
          <w:sz w:val="22"/>
          <w:szCs w:val="22"/>
        </w:rPr>
      </w:pPr>
      <w:r w:rsidRPr="00AE7E59">
        <w:rPr>
          <w:rFonts w:ascii="Arial" w:hAnsi="Arial" w:cs="Arial"/>
          <w:sz w:val="22"/>
          <w:szCs w:val="22"/>
        </w:rPr>
        <w:t>A pályázatokat</w:t>
      </w:r>
      <w:r w:rsidR="00F22A7F">
        <w:rPr>
          <w:rFonts w:ascii="Arial" w:hAnsi="Arial" w:cs="Arial"/>
          <w:sz w:val="22"/>
          <w:szCs w:val="22"/>
        </w:rPr>
        <w:t xml:space="preserve"> a palyazat@</w:t>
      </w:r>
      <w:r w:rsidR="00460725">
        <w:rPr>
          <w:rFonts w:ascii="Arial" w:hAnsi="Arial" w:cs="Arial"/>
          <w:sz w:val="22"/>
          <w:szCs w:val="22"/>
        </w:rPr>
        <w:t>ek-cer.hu</w:t>
      </w:r>
      <w:r w:rsidRPr="00AE7E59">
        <w:rPr>
          <w:rFonts w:ascii="Arial" w:hAnsi="Arial" w:cs="Arial"/>
          <w:sz w:val="22"/>
          <w:szCs w:val="22"/>
        </w:rPr>
        <w:t xml:space="preserve"> e-mail címre kell megküldeni, a </w:t>
      </w:r>
      <w:r w:rsidR="00AE7E59" w:rsidRPr="00AE7E59">
        <w:rPr>
          <w:rFonts w:ascii="Arial" w:hAnsi="Arial" w:cs="Arial"/>
          <w:sz w:val="22"/>
          <w:szCs w:val="22"/>
        </w:rPr>
        <w:t xml:space="preserve">kiírásban </w:t>
      </w:r>
      <w:r w:rsidRPr="00AE7E59">
        <w:rPr>
          <w:rFonts w:ascii="Arial" w:hAnsi="Arial" w:cs="Arial"/>
          <w:sz w:val="22"/>
          <w:szCs w:val="22"/>
        </w:rPr>
        <w:t>jelzet</w:t>
      </w:r>
      <w:r w:rsidR="00C46016">
        <w:rPr>
          <w:rFonts w:ascii="Arial" w:hAnsi="Arial" w:cs="Arial"/>
          <w:sz w:val="22"/>
          <w:szCs w:val="22"/>
        </w:rPr>
        <w:t>t</w:t>
      </w:r>
      <w:r w:rsidRPr="00AE7E59">
        <w:rPr>
          <w:rFonts w:ascii="Arial" w:hAnsi="Arial" w:cs="Arial"/>
          <w:sz w:val="22"/>
          <w:szCs w:val="22"/>
        </w:rPr>
        <w:t xml:space="preserve"> nap éjfélig! Késve érkezett és nem megfelelő formában beküldött pályázatokat a</w:t>
      </w:r>
      <w:r w:rsidR="00F22A7F">
        <w:rPr>
          <w:rFonts w:ascii="Arial" w:hAnsi="Arial" w:cs="Arial"/>
          <w:sz w:val="22"/>
          <w:szCs w:val="22"/>
        </w:rPr>
        <w:t>z ösztöndíj</w:t>
      </w:r>
      <w:r w:rsidRPr="00AE7E59">
        <w:rPr>
          <w:rFonts w:ascii="Arial" w:hAnsi="Arial" w:cs="Arial"/>
          <w:sz w:val="22"/>
          <w:szCs w:val="22"/>
        </w:rPr>
        <w:t xml:space="preserve"> </w:t>
      </w:r>
      <w:r w:rsidR="00F22A7F">
        <w:rPr>
          <w:rFonts w:ascii="Arial" w:hAnsi="Arial" w:cs="Arial"/>
          <w:sz w:val="22"/>
          <w:szCs w:val="22"/>
        </w:rPr>
        <w:t>bizottság nem tárgyalja</w:t>
      </w:r>
      <w:r w:rsidRPr="00AE7E59">
        <w:rPr>
          <w:rFonts w:ascii="Arial" w:hAnsi="Arial" w:cs="Arial"/>
          <w:sz w:val="22"/>
          <w:szCs w:val="22"/>
        </w:rPr>
        <w:t>!</w:t>
      </w:r>
    </w:p>
    <w:p w14:paraId="7919F13A" w14:textId="77777777" w:rsidR="007611CE" w:rsidRPr="00AE7E59" w:rsidRDefault="007611CE">
      <w:pPr>
        <w:rPr>
          <w:rFonts w:ascii="Arial" w:hAnsi="Arial" w:cs="Arial"/>
          <w:sz w:val="22"/>
          <w:szCs w:val="22"/>
        </w:rPr>
      </w:pPr>
    </w:p>
    <w:p w14:paraId="734839ED" w14:textId="77777777" w:rsidR="007611CE" w:rsidRPr="00AE7E59" w:rsidRDefault="007611CE">
      <w:pPr>
        <w:rPr>
          <w:rFonts w:ascii="Arial" w:hAnsi="Arial" w:cs="Arial"/>
          <w:sz w:val="22"/>
          <w:szCs w:val="22"/>
        </w:rPr>
      </w:pPr>
    </w:p>
    <w:p w14:paraId="34E31CAE" w14:textId="77777777" w:rsidR="007611CE" w:rsidRPr="00AE7E59" w:rsidRDefault="00AE7E59">
      <w:pPr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>↓  ↓</w:t>
      </w:r>
      <w:proofErr w:type="gramEnd"/>
      <w:r>
        <w:rPr>
          <w:rFonts w:ascii="Arial" w:hAnsi="Arial" w:cs="Arial"/>
          <w:sz w:val="22"/>
          <w:szCs w:val="22"/>
        </w:rPr>
        <w:t xml:space="preserve">  ↓  ↓  ↓  ↓  ↓  ↓  ↓  ↓  ↓  ↓  ↓  ↓  ↓  </w:t>
      </w:r>
      <w:r w:rsidR="007611CE" w:rsidRPr="00AE7E59">
        <w:rPr>
          <w:rFonts w:ascii="Arial" w:hAnsi="Arial" w:cs="Arial"/>
          <w:b/>
          <w:i/>
          <w:sz w:val="22"/>
          <w:szCs w:val="22"/>
        </w:rPr>
        <w:t>a kuratórium tölti ki</w:t>
      </w:r>
      <w:r>
        <w:rPr>
          <w:rFonts w:ascii="Arial" w:hAnsi="Arial" w:cs="Arial"/>
          <w:sz w:val="22"/>
          <w:szCs w:val="22"/>
        </w:rPr>
        <w:t xml:space="preserve">   ↓  ↓  ↓  ↓  ↓  ↓  ↓  ↓  ↓  ↓  ↓  ↓  ↓  ↓  ↓  </w:t>
      </w:r>
    </w:p>
    <w:p w14:paraId="07D00220" w14:textId="77777777" w:rsidR="007611CE" w:rsidRPr="00AE7E59" w:rsidRDefault="007611CE">
      <w:pPr>
        <w:rPr>
          <w:rFonts w:ascii="Arial" w:hAnsi="Arial" w:cs="Arial"/>
          <w:sz w:val="22"/>
          <w:szCs w:val="22"/>
        </w:rPr>
      </w:pPr>
    </w:p>
    <w:p w14:paraId="51EE40F8" w14:textId="77777777" w:rsidR="007611CE" w:rsidRPr="00AE7E59" w:rsidRDefault="007611CE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702"/>
      </w:tblGrid>
      <w:tr w:rsidR="007611CE" w:rsidRPr="00842904" w14:paraId="3502B8AB" w14:textId="77777777" w:rsidTr="00842904">
        <w:tc>
          <w:tcPr>
            <w:tcW w:w="3510" w:type="dxa"/>
            <w:shd w:val="clear" w:color="auto" w:fill="auto"/>
          </w:tcPr>
          <w:p w14:paraId="3C3F3E8A" w14:textId="77777777" w:rsidR="007611CE" w:rsidRPr="00842904" w:rsidRDefault="007611CE" w:rsidP="007611C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 xml:space="preserve">Beérkezett: </w:t>
            </w:r>
          </w:p>
          <w:p w14:paraId="614F02CE" w14:textId="77777777" w:rsidR="007611CE" w:rsidRPr="00842904" w:rsidRDefault="007611CE" w:rsidP="00842904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5702" w:type="dxa"/>
            <w:shd w:val="clear" w:color="auto" w:fill="auto"/>
          </w:tcPr>
          <w:p w14:paraId="2F2B8E66" w14:textId="77777777" w:rsidR="007611CE" w:rsidRPr="00842904" w:rsidRDefault="007611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11CE" w:rsidRPr="00842904" w14:paraId="732EDE8C" w14:textId="77777777" w:rsidTr="00842904">
        <w:tc>
          <w:tcPr>
            <w:tcW w:w="3510" w:type="dxa"/>
            <w:shd w:val="clear" w:color="auto" w:fill="auto"/>
          </w:tcPr>
          <w:p w14:paraId="44735B40" w14:textId="77777777" w:rsidR="007611CE" w:rsidRPr="00842904" w:rsidRDefault="007611CE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>Ösztöndíj típusa</w:t>
            </w:r>
          </w:p>
          <w:p w14:paraId="18808C01" w14:textId="77777777" w:rsidR="007611CE" w:rsidRPr="00842904" w:rsidRDefault="007611CE" w:rsidP="00842904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5702" w:type="dxa"/>
            <w:shd w:val="clear" w:color="auto" w:fill="auto"/>
          </w:tcPr>
          <w:p w14:paraId="1687CF78" w14:textId="77777777" w:rsidR="007611CE" w:rsidRPr="00842904" w:rsidRDefault="007611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11CE" w:rsidRPr="00842904" w14:paraId="3C414C1D" w14:textId="77777777" w:rsidTr="00842904">
        <w:tc>
          <w:tcPr>
            <w:tcW w:w="3510" w:type="dxa"/>
            <w:shd w:val="clear" w:color="auto" w:fill="auto"/>
          </w:tcPr>
          <w:p w14:paraId="681C8449" w14:textId="77777777" w:rsidR="007611CE" w:rsidRPr="00842904" w:rsidRDefault="007611CE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 xml:space="preserve">Értékelés: </w:t>
            </w:r>
          </w:p>
          <w:p w14:paraId="290BE639" w14:textId="77777777" w:rsidR="007611CE" w:rsidRPr="00842904" w:rsidRDefault="007611CE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488BDC4B" w14:textId="77777777" w:rsidR="007611CE" w:rsidRPr="00842904" w:rsidRDefault="007611CE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388EFCF1" w14:textId="77777777" w:rsidR="007611CE" w:rsidRPr="00842904" w:rsidRDefault="007611CE" w:rsidP="00842904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5702" w:type="dxa"/>
            <w:shd w:val="clear" w:color="auto" w:fill="auto"/>
          </w:tcPr>
          <w:p w14:paraId="608A7F44" w14:textId="77777777" w:rsidR="007611CE" w:rsidRPr="00842904" w:rsidRDefault="007611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11CE" w:rsidRPr="00842904" w14:paraId="1A14A8BB" w14:textId="77777777" w:rsidTr="00842904">
        <w:tc>
          <w:tcPr>
            <w:tcW w:w="3510" w:type="dxa"/>
            <w:shd w:val="clear" w:color="auto" w:fill="auto"/>
          </w:tcPr>
          <w:p w14:paraId="3011CA67" w14:textId="77777777" w:rsidR="007611CE" w:rsidRPr="00842904" w:rsidRDefault="007611CE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>Megítélt ösztöndíj összege (Ft/hó)</w:t>
            </w:r>
          </w:p>
          <w:p w14:paraId="358EB167" w14:textId="77777777" w:rsidR="007611CE" w:rsidRPr="00842904" w:rsidRDefault="007611CE" w:rsidP="00842904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5702" w:type="dxa"/>
            <w:shd w:val="clear" w:color="auto" w:fill="auto"/>
          </w:tcPr>
          <w:p w14:paraId="3E388A0B" w14:textId="77777777" w:rsidR="007611CE" w:rsidRPr="00842904" w:rsidRDefault="007611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11CE" w:rsidRPr="00842904" w14:paraId="0382FB85" w14:textId="77777777" w:rsidTr="00842904">
        <w:tc>
          <w:tcPr>
            <w:tcW w:w="3510" w:type="dxa"/>
            <w:shd w:val="clear" w:color="auto" w:fill="auto"/>
          </w:tcPr>
          <w:p w14:paraId="2599D485" w14:textId="77777777" w:rsidR="007611CE" w:rsidRPr="00842904" w:rsidRDefault="007611CE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>Megítélt ösztöndíj időtartama</w:t>
            </w:r>
          </w:p>
          <w:p w14:paraId="197AA9D7" w14:textId="77777777" w:rsidR="007611CE" w:rsidRPr="00842904" w:rsidRDefault="00F370D4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(</w:t>
            </w:r>
            <w:r w:rsidR="007611CE" w:rsidRPr="00842904">
              <w:rPr>
                <w:rFonts w:ascii="Arial" w:hAnsi="Arial" w:cs="Arial"/>
                <w:i/>
                <w:sz w:val="22"/>
                <w:szCs w:val="22"/>
              </w:rPr>
              <w:t>2*5 hó, 1 hó, egyszeri)</w:t>
            </w:r>
          </w:p>
          <w:p w14:paraId="11D26770" w14:textId="77777777" w:rsidR="007611CE" w:rsidRPr="00842904" w:rsidRDefault="007611CE" w:rsidP="00842904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5702" w:type="dxa"/>
            <w:shd w:val="clear" w:color="auto" w:fill="auto"/>
          </w:tcPr>
          <w:p w14:paraId="4FD6EE5B" w14:textId="77777777" w:rsidR="007611CE" w:rsidRPr="00842904" w:rsidRDefault="007611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11CE" w:rsidRPr="00842904" w14:paraId="07F7E5E9" w14:textId="77777777" w:rsidTr="00842904">
        <w:tc>
          <w:tcPr>
            <w:tcW w:w="3510" w:type="dxa"/>
            <w:shd w:val="clear" w:color="auto" w:fill="auto"/>
          </w:tcPr>
          <w:p w14:paraId="52F7C45A" w14:textId="77777777" w:rsidR="007611CE" w:rsidRPr="00842904" w:rsidRDefault="007611CE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>Ösztöndíj teljes összege (Ft)</w:t>
            </w:r>
          </w:p>
          <w:p w14:paraId="0634A2E4" w14:textId="77777777" w:rsidR="007611CE" w:rsidRPr="00842904" w:rsidRDefault="007611CE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5702" w:type="dxa"/>
            <w:shd w:val="clear" w:color="auto" w:fill="auto"/>
          </w:tcPr>
          <w:p w14:paraId="2C59B169" w14:textId="77777777" w:rsidR="007611CE" w:rsidRPr="00842904" w:rsidRDefault="007611C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1D25" w:rsidRPr="00842904" w14:paraId="5E08D1D2" w14:textId="77777777" w:rsidTr="00842904">
        <w:tc>
          <w:tcPr>
            <w:tcW w:w="3510" w:type="dxa"/>
            <w:shd w:val="clear" w:color="auto" w:fill="auto"/>
          </w:tcPr>
          <w:p w14:paraId="4C3BCA2D" w14:textId="77777777" w:rsidR="00CA1D25" w:rsidRPr="00842904" w:rsidRDefault="00CA1D25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>A megítélt ösztöndíj kódszáma</w:t>
            </w:r>
          </w:p>
          <w:p w14:paraId="2CC7F278" w14:textId="77777777" w:rsidR="00CA1D25" w:rsidRPr="00842904" w:rsidRDefault="00CA1D25" w:rsidP="007611CE">
            <w:pPr>
              <w:pStyle w:val="lfej"/>
              <w:rPr>
                <w:rFonts w:ascii="Arial" w:hAnsi="Arial" w:cs="Arial"/>
                <w:i/>
                <w:sz w:val="22"/>
                <w:szCs w:val="22"/>
              </w:rPr>
            </w:pPr>
            <w:r w:rsidRPr="00842904">
              <w:rPr>
                <w:rFonts w:ascii="Arial" w:hAnsi="Arial" w:cs="Arial"/>
                <w:i/>
                <w:sz w:val="22"/>
                <w:szCs w:val="22"/>
              </w:rPr>
              <w:t>(EK2_típus_év</w:t>
            </w:r>
            <w:r w:rsidR="00F370D4">
              <w:rPr>
                <w:rFonts w:ascii="Arial" w:hAnsi="Arial" w:cs="Arial"/>
                <w:i/>
                <w:sz w:val="22"/>
                <w:szCs w:val="22"/>
              </w:rPr>
              <w:t>_félév</w:t>
            </w:r>
            <w:r w:rsidR="0087258F" w:rsidRPr="00842904">
              <w:rPr>
                <w:rFonts w:ascii="Arial" w:hAnsi="Arial" w:cs="Arial"/>
                <w:i/>
                <w:sz w:val="22"/>
                <w:szCs w:val="22"/>
              </w:rPr>
              <w:t>_sorszám)</w:t>
            </w:r>
          </w:p>
        </w:tc>
        <w:tc>
          <w:tcPr>
            <w:tcW w:w="5702" w:type="dxa"/>
            <w:shd w:val="clear" w:color="auto" w:fill="auto"/>
          </w:tcPr>
          <w:p w14:paraId="0DADC26F" w14:textId="77777777" w:rsidR="00CA1D25" w:rsidRPr="00842904" w:rsidRDefault="00CA1D2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36659A8" w14:textId="77777777" w:rsidR="007611CE" w:rsidRPr="00AE7E59" w:rsidRDefault="007611CE">
      <w:pPr>
        <w:rPr>
          <w:rFonts w:ascii="Arial" w:hAnsi="Arial" w:cs="Arial"/>
          <w:sz w:val="22"/>
          <w:szCs w:val="22"/>
        </w:rPr>
      </w:pPr>
    </w:p>
    <w:sectPr w:rsidR="007611CE" w:rsidRPr="00AE7E59" w:rsidSect="00C25ED5">
      <w:headerReference w:type="first" r:id="rId7"/>
      <w:footerReference w:type="first" r:id="rId8"/>
      <w:pgSz w:w="11906" w:h="16838"/>
      <w:pgMar w:top="1417" w:right="1417" w:bottom="1438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37276F" w14:textId="77777777" w:rsidR="00621230" w:rsidRDefault="00621230">
      <w:r>
        <w:separator/>
      </w:r>
    </w:p>
  </w:endnote>
  <w:endnote w:type="continuationSeparator" w:id="0">
    <w:p w14:paraId="23FBA8E5" w14:textId="77777777" w:rsidR="00621230" w:rsidRDefault="00621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gneto">
    <w:panose1 w:val="04030805050802020D02"/>
    <w:charset w:val="00"/>
    <w:family w:val="decorative"/>
    <w:pitch w:val="variable"/>
    <w:sig w:usb0="00000003" w:usb1="00000000" w:usb2="00000000" w:usb3="00000000" w:csb0="00000001" w:csb1="00000000"/>
  </w:font>
  <w:font w:name="H-Times New Rom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27D48" w14:textId="77777777" w:rsidR="00ED1DCA" w:rsidRDefault="00ED1DCA">
    <w:pPr>
      <w:pStyle w:val="llb"/>
      <w:jc w:val="center"/>
    </w:pPr>
    <w:r>
      <w:fldChar w:fldCharType="begin"/>
    </w:r>
    <w:r>
      <w:instrText>PAGE   \* MERGEFORMAT</w:instrText>
    </w:r>
    <w:r>
      <w:fldChar w:fldCharType="separate"/>
    </w:r>
    <w:r w:rsidR="00E876C5">
      <w:rPr>
        <w:noProof/>
      </w:rPr>
      <w:t>1</w:t>
    </w:r>
    <w:r>
      <w:fldChar w:fldCharType="end"/>
    </w:r>
  </w:p>
  <w:p w14:paraId="414D257F" w14:textId="77777777" w:rsidR="00465CF1" w:rsidRDefault="00465CF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8A38E1" w14:textId="77777777" w:rsidR="00621230" w:rsidRDefault="00621230">
      <w:r>
        <w:separator/>
      </w:r>
    </w:p>
  </w:footnote>
  <w:footnote w:type="continuationSeparator" w:id="0">
    <w:p w14:paraId="3C382706" w14:textId="77777777" w:rsidR="00621230" w:rsidRDefault="00621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A83FD3" w14:textId="77777777" w:rsidR="00465CF1" w:rsidRDefault="00F22A7F" w:rsidP="00A57800">
    <w:pPr>
      <w:pStyle w:val="lfej"/>
      <w:jc w:val="center"/>
      <w:rPr>
        <w:rFonts w:ascii="H-Times New Roman" w:hAnsi="H-Times New Roman"/>
        <w:b/>
        <w:smallCaps/>
      </w:rPr>
    </w:pPr>
    <w:r w:rsidRPr="00F22A7F">
      <w:rPr>
        <w:szCs w:val="24"/>
      </w:rPr>
      <w:t>Energiatudományi Kutatások az Energiatudományi Kutatóközpontban</w:t>
    </w:r>
    <w:r>
      <w:rPr>
        <w:sz w:val="32"/>
        <w:szCs w:val="32"/>
      </w:rPr>
      <w:t xml:space="preserve"> – </w:t>
    </w:r>
    <w:r w:rsidRPr="00F22A7F">
      <w:rPr>
        <w:rFonts w:ascii="Magneto" w:hAnsi="Magneto"/>
        <w:sz w:val="32"/>
        <w:szCs w:val="32"/>
      </w:rPr>
      <w:t>EK</w:t>
    </w:r>
    <w:r w:rsidRPr="00F22A7F">
      <w:rPr>
        <w:rFonts w:ascii="Magneto" w:hAnsi="Magneto"/>
        <w:sz w:val="32"/>
        <w:szCs w:val="32"/>
        <w:vertAlign w:val="superscript"/>
      </w:rPr>
      <w:t>2</w:t>
    </w:r>
  </w:p>
  <w:p w14:paraId="03A56A55" w14:textId="302FFCDF" w:rsidR="00F22A7F" w:rsidRDefault="00460725" w:rsidP="00A57800">
    <w:pPr>
      <w:pStyle w:val="llb"/>
      <w:jc w:val="center"/>
    </w:pPr>
    <w:r w:rsidRPr="00460725">
      <w:t>https://www.ek-cer.hu/ek2-gyakornok/</w:t>
    </w:r>
    <w:r w:rsidR="00F22A7F">
      <w:t xml:space="preserve">                   palyazat@e</w:t>
    </w:r>
    <w:r w:rsidR="00E876C5">
      <w:t>k-cer</w:t>
    </w:r>
    <w:r w:rsidR="00F22A7F">
      <w:t>.hu</w:t>
    </w:r>
  </w:p>
  <w:p w14:paraId="7BECE8D6" w14:textId="77777777" w:rsidR="00465CF1" w:rsidRDefault="00465CF1" w:rsidP="007611CE">
    <w:pPr>
      <w:pStyle w:val="lfej"/>
      <w:tabs>
        <w:tab w:val="left" w:pos="510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zI0NjQ3t7AwszRX0lEKTi0uzszPAykwrAUA4nWs+ywAAAA="/>
  </w:docVars>
  <w:rsids>
    <w:rsidRoot w:val="009A2CBB"/>
    <w:rsid w:val="000104D4"/>
    <w:rsid w:val="000462C7"/>
    <w:rsid w:val="00046648"/>
    <w:rsid w:val="00052B12"/>
    <w:rsid w:val="000961A0"/>
    <w:rsid w:val="000B6C87"/>
    <w:rsid w:val="00123466"/>
    <w:rsid w:val="0013197E"/>
    <w:rsid w:val="00141C64"/>
    <w:rsid w:val="001670C8"/>
    <w:rsid w:val="001D0F97"/>
    <w:rsid w:val="001D1A06"/>
    <w:rsid w:val="00200172"/>
    <w:rsid w:val="002925AF"/>
    <w:rsid w:val="002A103A"/>
    <w:rsid w:val="002A26BF"/>
    <w:rsid w:val="002A7009"/>
    <w:rsid w:val="002B226F"/>
    <w:rsid w:val="002F13B5"/>
    <w:rsid w:val="002F592E"/>
    <w:rsid w:val="003060A2"/>
    <w:rsid w:val="003376BE"/>
    <w:rsid w:val="00343FD0"/>
    <w:rsid w:val="003A4EE6"/>
    <w:rsid w:val="003B0DE6"/>
    <w:rsid w:val="003B630C"/>
    <w:rsid w:val="003E2D47"/>
    <w:rsid w:val="00427751"/>
    <w:rsid w:val="00460725"/>
    <w:rsid w:val="00465CF1"/>
    <w:rsid w:val="00470646"/>
    <w:rsid w:val="004750D6"/>
    <w:rsid w:val="004823FF"/>
    <w:rsid w:val="00494E58"/>
    <w:rsid w:val="004F712D"/>
    <w:rsid w:val="00501928"/>
    <w:rsid w:val="00510642"/>
    <w:rsid w:val="00574913"/>
    <w:rsid w:val="00621230"/>
    <w:rsid w:val="00645BC4"/>
    <w:rsid w:val="0067441F"/>
    <w:rsid w:val="006841BE"/>
    <w:rsid w:val="00692893"/>
    <w:rsid w:val="00694F0C"/>
    <w:rsid w:val="006A529D"/>
    <w:rsid w:val="007601B5"/>
    <w:rsid w:val="007611CE"/>
    <w:rsid w:val="0079070A"/>
    <w:rsid w:val="0079424E"/>
    <w:rsid w:val="007E0FBD"/>
    <w:rsid w:val="00800848"/>
    <w:rsid w:val="00810AE2"/>
    <w:rsid w:val="0081340E"/>
    <w:rsid w:val="00823376"/>
    <w:rsid w:val="0083720B"/>
    <w:rsid w:val="00842904"/>
    <w:rsid w:val="0086484A"/>
    <w:rsid w:val="0087258F"/>
    <w:rsid w:val="008752E2"/>
    <w:rsid w:val="008D1441"/>
    <w:rsid w:val="008F0C8D"/>
    <w:rsid w:val="0091610D"/>
    <w:rsid w:val="009A2CBB"/>
    <w:rsid w:val="009A3682"/>
    <w:rsid w:val="009B26FF"/>
    <w:rsid w:val="009B517B"/>
    <w:rsid w:val="009C6968"/>
    <w:rsid w:val="009D349B"/>
    <w:rsid w:val="00A57800"/>
    <w:rsid w:val="00AB7FA7"/>
    <w:rsid w:val="00AC4A29"/>
    <w:rsid w:val="00AD03F8"/>
    <w:rsid w:val="00AD1D46"/>
    <w:rsid w:val="00AD6C2A"/>
    <w:rsid w:val="00AE7E59"/>
    <w:rsid w:val="00AF32B1"/>
    <w:rsid w:val="00AF78D5"/>
    <w:rsid w:val="00B4481A"/>
    <w:rsid w:val="00B4508A"/>
    <w:rsid w:val="00B566C2"/>
    <w:rsid w:val="00B63C2F"/>
    <w:rsid w:val="00BD24D4"/>
    <w:rsid w:val="00BF7C7D"/>
    <w:rsid w:val="00C11DF5"/>
    <w:rsid w:val="00C25ED5"/>
    <w:rsid w:val="00C2688C"/>
    <w:rsid w:val="00C3738A"/>
    <w:rsid w:val="00C414CF"/>
    <w:rsid w:val="00C46016"/>
    <w:rsid w:val="00C61C58"/>
    <w:rsid w:val="00C86CA2"/>
    <w:rsid w:val="00C912A6"/>
    <w:rsid w:val="00CA1D25"/>
    <w:rsid w:val="00D17A4B"/>
    <w:rsid w:val="00D4711A"/>
    <w:rsid w:val="00D72E86"/>
    <w:rsid w:val="00D86390"/>
    <w:rsid w:val="00DF39F7"/>
    <w:rsid w:val="00DF44EE"/>
    <w:rsid w:val="00E1423A"/>
    <w:rsid w:val="00E16F30"/>
    <w:rsid w:val="00E876C5"/>
    <w:rsid w:val="00EA0AB4"/>
    <w:rsid w:val="00EB79E1"/>
    <w:rsid w:val="00ED1DCA"/>
    <w:rsid w:val="00EF3A28"/>
    <w:rsid w:val="00EF543A"/>
    <w:rsid w:val="00F03C1E"/>
    <w:rsid w:val="00F1282E"/>
    <w:rsid w:val="00F22A7F"/>
    <w:rsid w:val="00F370D4"/>
    <w:rsid w:val="00F57FAA"/>
    <w:rsid w:val="00FC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75E23DF2"/>
  <w15:chartTrackingRefBased/>
  <w15:docId w15:val="{5BEC1D94-893D-41F0-8FCE-6A1FFF79C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F32B1"/>
    <w:pPr>
      <w:overflowPunct w:val="0"/>
      <w:autoSpaceDE w:val="0"/>
      <w:autoSpaceDN w:val="0"/>
      <w:adjustRightInd w:val="0"/>
      <w:jc w:val="both"/>
      <w:textAlignment w:val="baseline"/>
    </w:pPr>
    <w:rPr>
      <w:sz w:val="24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EF543A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uiPriority w:val="99"/>
    <w:rsid w:val="00EF543A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8F0C8D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8F0C8D"/>
    <w:rPr>
      <w:rFonts w:ascii="Tahoma" w:hAnsi="Tahoma" w:cs="Tahoma"/>
      <w:sz w:val="16"/>
      <w:szCs w:val="16"/>
    </w:rPr>
  </w:style>
  <w:style w:type="character" w:customStyle="1" w:styleId="llbChar">
    <w:name w:val="Élőláb Char"/>
    <w:link w:val="llb"/>
    <w:uiPriority w:val="99"/>
    <w:rsid w:val="00A57800"/>
    <w:rPr>
      <w:sz w:val="24"/>
    </w:rPr>
  </w:style>
  <w:style w:type="character" w:styleId="Hiperhivatkozs">
    <w:name w:val="Hyperlink"/>
    <w:uiPriority w:val="99"/>
    <w:unhideWhenUsed/>
    <w:rsid w:val="00A57800"/>
    <w:rPr>
      <w:color w:val="0000FF"/>
      <w:u w:val="single"/>
    </w:rPr>
  </w:style>
  <w:style w:type="table" w:styleId="Rcsostblzat">
    <w:name w:val="Table Grid"/>
    <w:basedOn w:val="Normltblzat"/>
    <w:uiPriority w:val="59"/>
    <w:rsid w:val="007611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F42D9-DB08-469E-A945-BD47F4CE1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6</Words>
  <Characters>283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System International Alapítvány</vt:lpstr>
      <vt:lpstr>System International Alapítvány</vt:lpstr>
    </vt:vector>
  </TitlesOfParts>
  <Company>BME Nukleáris Technikai Int.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International Alapítvány</dc:title>
  <dc:subject/>
  <dc:creator>Szimulátor Csoport</dc:creator>
  <cp:keywords/>
  <cp:lastModifiedBy>Szabolics Tamás</cp:lastModifiedBy>
  <cp:revision>2</cp:revision>
  <cp:lastPrinted>2018-06-21T08:48:00Z</cp:lastPrinted>
  <dcterms:created xsi:type="dcterms:W3CDTF">2021-04-22T11:04:00Z</dcterms:created>
  <dcterms:modified xsi:type="dcterms:W3CDTF">2021-04-22T11:04:00Z</dcterms:modified>
</cp:coreProperties>
</file>